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cholarship</w:t>
      </w:r>
      <w:r>
        <w:t xml:space="preserve"> </w:t>
      </w:r>
      <w:r>
        <w:t xml:space="preserve">Application</w:t>
      </w:r>
      <w:r>
        <w:t xml:space="preserve"> </w:t>
      </w:r>
      <w:r>
        <w:t xml:space="preserve">Letter</w:t>
      </w:r>
    </w:p>
    <w:p>
      <w:pPr>
        <w:pStyle w:val="FirstParagraph"/>
      </w:pPr>
      <w:r>
        <w:t xml:space="preserve">Aisha Rahman</w:t>
      </w:r>
      <w:r>
        <w:br/>
      </w:r>
      <w:r>
        <w:t xml:space="preserve">142 Oceanview Avenue</w:t>
      </w:r>
      <w:r>
        <w:br/>
      </w:r>
      <w:r>
        <w:t xml:space="preserve">Greenwich, London SE10 9PF</w:t>
      </w:r>
      <w:r>
        <w:br/>
      </w:r>
      <w:r>
        <w:t xml:space="preserve">United Kingdom</w:t>
      </w:r>
    </w:p>
    <w:p>
      <w:pPr>
        <w:pStyle w:val="BodyText"/>
      </w:pPr>
      <w:r>
        <w:t xml:space="preserve">October 26, 2023</w:t>
      </w:r>
    </w:p>
    <w:bookmarkStart w:id="20" w:name="X665ed2f3cb00ab03d928b4384d9844330601206"/>
    <w:p>
      <w:pPr>
        <w:pStyle w:val="Heading1"/>
      </w:pPr>
      <w:r>
        <w:t xml:space="preserve">Scholarship Application Letter: Marine Engineering Program at University of London</w:t>
      </w:r>
    </w:p>
    <w:bookmarkEnd w:id="20"/>
    <w:p>
      <w:pPr>
        <w:pStyle w:val="FirstParagraph"/>
      </w:pPr>
      <w:r>
        <w:t xml:space="preserve">Dear Scholarship Committee,</w:t>
      </w:r>
    </w:p>
    <w:p>
      <w:pPr>
        <w:pStyle w:val="BodyText"/>
      </w:pPr>
      <w:r>
        <w:t xml:space="preserve">It is with profound enthusiasm and unwavering commitment that I present my application for the prestigious Marine Engineering Scholarship at the University of London, specifically for the MSc in Advanced Marine Propulsion Systems. As a dedicated aspiring</w:t>
      </w:r>
      <w:r>
        <w:t xml:space="preserve"> </w:t>
      </w:r>
      <w:r>
        <w:rPr>
          <w:bCs/>
          <w:b/>
        </w:rPr>
        <w:t xml:space="preserve">Marine Engineer</w:t>
      </w:r>
      <w:r>
        <w:t xml:space="preserve">, I have meticulously crafted this Scholarship Application Letter to articulate how my academic foundation, professional experiences, and visionary goals align seamlessly with the transformative opportunities offered through this esteemed program in</w:t>
      </w:r>
      <w:r>
        <w:t xml:space="preserve"> </w:t>
      </w:r>
      <w:r>
        <w:rPr>
          <w:bCs/>
          <w:b/>
        </w:rPr>
        <w:t xml:space="preserve">United Kingdom London</w:t>
      </w:r>
      <w:r>
        <w:t xml:space="preserve">.</w:t>
      </w:r>
    </w:p>
    <w:p>
      <w:pPr>
        <w:pStyle w:val="BodyText"/>
      </w:pPr>
      <w:r>
        <w:t xml:space="preserve">My fascination with marine engineering began during childhood summers spent along the Thames Estuary, where I witnessed the majestic interplay between maritime technology and environmental stewardship. This early inspiration crystallized into a definitive academic pursuit after earning my BEng in Mechanical Engineering from the University of Dhaka, where I graduated with First Class Honours (GPA: 3.89/4.0). My undergraduate thesis on "Energy-Efficient Hull Form Design for Coastal Vessels" was awarded the Dean's Medal for Innovation, laying the groundwork for my specialization in sustainable marine propulsion systems. This project involved computational fluid dynamics analysis using ANSYS software and collaboration with local shipyards to test prototypes – experiences that solidified my resolve to become a leader in eco-conscious maritime engineering.</w:t>
      </w:r>
    </w:p>
    <w:p>
      <w:pPr>
        <w:pStyle w:val="BodyText"/>
      </w:pPr>
      <w:r>
        <w:t xml:space="preserve">My professional journey has further cemented my dedication to advancing marine engineering practices. As a Junior Marine Engineer at Bangladesh Shipbuilding &amp; Repair Yard Limited (BSRYL), I contributed to the retrofitting of 12 coastal ferries with hybrid propulsion systems, reducing fuel consumption by 17% and emissions by 22%. This hands-on experience taught me the critical balance between technological innovation and operational feasibility in real-world maritime environments. However, I recognized that addressing global challenges like decarbonization of shipping requires deeper expertise in cutting-edge technologies – precisely what the University of London's program uniquely offers.</w:t>
      </w:r>
    </w:p>
    <w:p>
      <w:pPr>
        <w:pStyle w:val="BodyText"/>
      </w:pPr>
      <w:r>
        <w:t xml:space="preserve">My decision to pursue advanced studies in</w:t>
      </w:r>
      <w:r>
        <w:t xml:space="preserve"> </w:t>
      </w:r>
      <w:r>
        <w:rPr>
          <w:bCs/>
          <w:b/>
        </w:rPr>
        <w:t xml:space="preserve">United Kingdom London</w:t>
      </w:r>
      <w:r>
        <w:t xml:space="preserve"> </w:t>
      </w:r>
      <w:r>
        <w:t xml:space="preserve">is not merely geographical; it represents a strategic convergence of academic excellence and industry leadership. London, as the historic and contemporary epicenter of global maritime commerce, provides unparalleled access to institutions like the Institute of Marine Engineering, Science &amp; Technology (IMarEST), Lloyd's Register, and the Maritime &amp; Coastguard Agency. The University of London’s MSc program stands out for its integration of theoretical rigor with industry collaboration – particularly through partnerships with Port of London Authority and Rolls-Royce Marine. This environment is essential for my research on "Zero-Emission Vessel Powertrain Integration," which directly addresses the International Maritime Organization's 2050 decarbonization targets.</w:t>
      </w:r>
    </w:p>
    <w:p>
      <w:pPr>
        <w:pStyle w:val="BodyText"/>
      </w:pPr>
      <w:r>
        <w:t xml:space="preserve">I am especially drawn to Professor Eleanor Vance's pioneering work on hydrogen fuel cell integration in maritime applications – a research area I propose to explore under her mentorship. The program's distinctive module "Advanced Marine Energy Systems" aligns perfectly with my goal to develop cost-effective solutions for retrofitting existing fleets, addressing the critical gap between environmental mandates and economic viability in global shipping. Furthermore, London's position as a hub for maritime innovation – hosting events like the International Maritime Summit and housing 37% of Europe's shipping-related businesses – ensures I will gain exposure to industry leaders shaping tomorrow's sustainable ocean economy.</w:t>
      </w:r>
    </w:p>
    <w:p>
      <w:pPr>
        <w:pStyle w:val="BodyText"/>
      </w:pPr>
      <w:r>
        <w:t xml:space="preserve">Financial considerations present a significant barrier to my academic progression, making this Scholarship Application Letter profoundly urgent. While I secured partial funding from BSRYL for tuition, the full program cost (£35,000) exceeds my capacity without external support. This scholarship would alleviate financial strain and enable me to fully immerse myself in research – including a required three-month industry placement at Babcock International's London facility. Without this support, I risk compromising academic performance through part-time work, which would undermine the very purpose of advanced study.</w:t>
      </w:r>
    </w:p>
    <w:p>
      <w:pPr>
        <w:pStyle w:val="BodyText"/>
      </w:pPr>
      <w:r>
        <w:t xml:space="preserve">My long-term vision extends beyond technical expertise: I aim to establish an R&amp;D center in Bangladesh focused on sustainable ship retrofitting solutions, leveraging UK knowledge while addressing developing nations' infrastructure needs. This initiative would directly support the UN Sustainable Development Goals 7 (Affordable Clean Energy) and 14 (Life Below Water). The scholarship represents not just financial aid, but a catalyst for creating tangible impact across international shipping networks – a mission deeply aligned with the University of London's global citizenship ethos.</w:t>
      </w:r>
    </w:p>
    <w:p>
      <w:pPr>
        <w:pStyle w:val="BodyText"/>
      </w:pPr>
      <w:r>
        <w:t xml:space="preserve">In the</w:t>
      </w:r>
      <w:r>
        <w:t xml:space="preserve"> </w:t>
      </w:r>
      <w:r>
        <w:rPr>
          <w:bCs/>
          <w:b/>
        </w:rPr>
        <w:t xml:space="preserve">United Kingdom London</w:t>
      </w:r>
      <w:r>
        <w:t xml:space="preserve"> </w:t>
      </w:r>
      <w:r>
        <w:t xml:space="preserve">context, I recognize that marine engineering transcends technical execution; it embodies responsibility toward ocean health and coastal communities. My experience mentoring 50+ school students through "Future Mariners" workshops in Dhaka taught me that technological advancement must be paired with educational outreach. At University of London, I intend to initiate a similar program for underprivileged youth in Greenwich – bridging the UK's maritime heritage with inclusive future development.</w:t>
      </w:r>
    </w:p>
    <w:p>
      <w:pPr>
        <w:pStyle w:val="BodyText"/>
      </w:pPr>
      <w:r>
        <w:t xml:space="preserve">My academic portfolio includes publications on sustainable propulsion in the Journal of Marine Engineering &amp; Technology, presenting at the International Conference on Ocean Energy (London 2022), and maintaining professional memberships with IMarEST and IHI. These credentials demonstrate not just capability but an established commitment to the marine engineering community. This scholarship would empower me to contribute meaningfully to London's legacy as a maritime innovator while advancing my capacity to deliver solutions that protect our oceans.</w:t>
      </w:r>
    </w:p>
    <w:p>
      <w:pPr>
        <w:pStyle w:val="BodyText"/>
      </w:pPr>
      <w:r>
        <w:t xml:space="preserve">I have attached comprehensive documentation including academic transcripts, recommendation letters from Professor Farid Ahmed (University of Dhaka) and Mr. Tariq Rahman (BSRYL Technical Director), and research proposals detailing my intended work at University of London. I am prepared for an interview at your earliest convenience and welcome the opportunity to discuss how my background in marine engineering aligns with the scholarship's objectives.</w:t>
      </w:r>
    </w:p>
    <w:p>
      <w:pPr>
        <w:pStyle w:val="BodyText"/>
      </w:pPr>
      <w:r>
        <w:t xml:space="preserve">Thank you for considering this Scholarship Application Letter. As a future</w:t>
      </w:r>
      <w:r>
        <w:t xml:space="preserve"> </w:t>
      </w:r>
      <w:r>
        <w:rPr>
          <w:bCs/>
          <w:b/>
        </w:rPr>
        <w:t xml:space="preserve">Marine Engineer</w:t>
      </w:r>
      <w:r>
        <w:t xml:space="preserve">, I pledge to honor this investment by becoming a catalyst for innovation within London's maritime ecosystem and beyond. The United Kingdom, through institutions like University of London, offers the ideal crucible for transforming theoretical knowledge into practical solutions that safeguard our oceans for generations to come.</w:t>
      </w:r>
    </w:p>
    <w:p>
      <w:pPr>
        <w:pStyle w:val="BodyText"/>
      </w:pPr>
      <w:r>
        <w:t xml:space="preserve">Sincerely,</w:t>
      </w:r>
      <w:r>
        <w:br/>
      </w:r>
      <w:r>
        <w:br/>
      </w:r>
      <w:r>
        <w:t xml:space="preserve">Aisha Rahman</w:t>
      </w:r>
      <w:r>
        <w:br/>
      </w:r>
      <w:r>
        <w:t xml:space="preserve">BEng Mechanical Engineering (First Class), University of Dhaka</w:t>
      </w:r>
      <w:r>
        <w:br/>
      </w:r>
      <w:r>
        <w:t xml:space="preserve">Marine Engineer | IMarEST Member | Sustainable Shipping Advocate</w:t>
      </w:r>
    </w:p>
    <w:p>
      <w:pPr>
        <w:pStyle w:val="BodyText"/>
      </w:pPr>
      <w:r>
        <w:t xml:space="preserve">Scholarship Application Letter: MSc Advanced Marine Propulsion Systems, University of London</w:t>
      </w:r>
      <w:r>
        <w:br/>
      </w:r>
      <w:r>
        <w:t xml:space="preserve">Page 1 of 1 | Total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cholarship Application Letter</dc:title>
  <dc:creator/>
  <dc:language>en</dc:language>
  <cp:keywords/>
  <dcterms:created xsi:type="dcterms:W3CDTF">2025-12-10T18:21:52Z</dcterms:created>
  <dcterms:modified xsi:type="dcterms:W3CDTF">2025-12-10T18:21:52Z</dcterms:modified>
</cp:coreProperties>
</file>

<file path=docProps/custom.xml><?xml version="1.0" encoding="utf-8"?>
<Properties xmlns="http://schemas.openxmlformats.org/officeDocument/2006/custom-properties" xmlns:vt="http://schemas.openxmlformats.org/officeDocument/2006/docPropsVTypes"/>
</file>